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 bern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n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37 dearlove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erbernal@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69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j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4/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